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6DB8872D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96465E">
        <w:rPr>
          <w:rFonts w:ascii="Times New Roman" w:eastAsia="Calibri" w:hAnsi="Times New Roman" w:cs="Times New Roman"/>
          <w:b/>
          <w:sz w:val="32"/>
          <w:szCs w:val="48"/>
        </w:rPr>
        <w:t>C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450E7F5B" w:rsidR="003F6E70" w:rsidRDefault="003F062D" w:rsidP="00377023">
      <w:r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321FB027" w:rsidR="00AF6D0D" w:rsidRDefault="00377023" w:rsidP="00377023">
      <w:pPr>
        <w:rPr>
          <w:sz w:val="36"/>
        </w:rPr>
      </w:pPr>
      <w:r w:rsidRPr="0032726A">
        <w:rPr>
          <w:sz w:val="36"/>
        </w:rPr>
        <w:t>Assigned Problem:</w:t>
      </w:r>
    </w:p>
    <w:p w14:paraId="7CC0AF17" w14:textId="65D1227D" w:rsidR="00B04861" w:rsidRDefault="00B04861" w:rsidP="00B04861">
      <w:pPr>
        <w:pStyle w:val="ListParagraph"/>
        <w:numPr>
          <w:ilvl w:val="0"/>
          <w:numId w:val="3"/>
        </w:numPr>
      </w:pPr>
      <w:r>
        <w:t>A triangle and a circle have six intersection points:</w:t>
      </w:r>
    </w:p>
    <w:p w14:paraId="237350A3" w14:textId="1E349C1E" w:rsidR="00B04861" w:rsidRDefault="00B04861" w:rsidP="00B04861">
      <w:r>
        <w:t>There are t</w:t>
      </w:r>
      <w:r>
        <w:rPr>
          <w:rFonts w:hint="eastAsia"/>
        </w:rPr>
        <w:t>wo</w:t>
      </w:r>
      <w:r>
        <w:t xml:space="preserve"> intersections on each one of the three sides of the triangle.</w:t>
      </w:r>
    </w:p>
    <w:p w14:paraId="19E9350A" w14:textId="77777777" w:rsidR="00B04861" w:rsidRDefault="00B04861" w:rsidP="00B04861">
      <w:pPr>
        <w:jc w:val="center"/>
      </w:pPr>
      <w:r>
        <w:rPr>
          <w:noProof/>
        </w:rPr>
        <w:drawing>
          <wp:inline distT="0" distB="0" distL="0" distR="0" wp14:anchorId="22A48079" wp14:editId="1BE17282">
            <wp:extent cx="2378276" cy="1954646"/>
            <wp:effectExtent l="0" t="0" r="317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649" cy="197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46FB9" w14:textId="2A239534" w:rsidR="00A9578C" w:rsidRDefault="00A9578C" w:rsidP="00B04861"/>
    <w:p w14:paraId="12C8E3AF" w14:textId="401D031B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 </w:t>
      </w:r>
      <w:r w:rsidR="006D7447">
        <w:t>according to</w:t>
      </w:r>
      <w:bookmarkStart w:id="0" w:name="_GoBack"/>
      <w:bookmarkEnd w:id="0"/>
      <w:r w:rsidRPr="00377023">
        <w:t xml:space="preserve"> the description. The diagram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08D80B77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1680B" w:rsidRPr="00977627">
        <w:rPr>
          <w:noProof/>
        </w:rPr>
        <w:t>one</w:t>
      </w:r>
      <w:r w:rsidR="0001680B">
        <w:t xml:space="preserve"> </w:t>
      </w:r>
      <w:r w:rsidR="00F541FE">
        <w:t>circle</w:t>
      </w:r>
      <w:r w:rsidR="0001680B">
        <w:t xml:space="preserve"> and one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6D7447" w:rsidP="00377023">
      <w:hyperlink r:id="rId6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6D7447" w:rsidP="00377023">
      <w:hyperlink r:id="rId7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6D7447" w:rsidP="00377023">
      <w:pPr>
        <w:rPr>
          <w:rFonts w:eastAsiaTheme="minorEastAsia"/>
        </w:rPr>
      </w:pPr>
      <w:hyperlink r:id="rId8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6D7447" w:rsidP="00377023">
      <w:hyperlink r:id="rId9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6D7447" w:rsidP="00377023">
      <w:hyperlink r:id="rId10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6D7447" w:rsidP="00377023">
      <w:hyperlink r:id="rId11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6D7447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45C5C"/>
    <w:multiLevelType w:val="hybridMultilevel"/>
    <w:tmpl w:val="CA0A5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42A1C"/>
    <w:multiLevelType w:val="hybridMultilevel"/>
    <w:tmpl w:val="8EC6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gUArMXGmywAAAA="/>
  </w:docVars>
  <w:rsids>
    <w:rsidRoot w:val="000C1091"/>
    <w:rsid w:val="00010F8A"/>
    <w:rsid w:val="0001680B"/>
    <w:rsid w:val="00037492"/>
    <w:rsid w:val="00037F56"/>
    <w:rsid w:val="000441D3"/>
    <w:rsid w:val="00062940"/>
    <w:rsid w:val="00064BFB"/>
    <w:rsid w:val="00084DF7"/>
    <w:rsid w:val="000C1091"/>
    <w:rsid w:val="000E6851"/>
    <w:rsid w:val="000F3F82"/>
    <w:rsid w:val="000F5B0A"/>
    <w:rsid w:val="00153D73"/>
    <w:rsid w:val="00156ACD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3F746B"/>
    <w:rsid w:val="0045697E"/>
    <w:rsid w:val="004659B1"/>
    <w:rsid w:val="00483464"/>
    <w:rsid w:val="00487ADB"/>
    <w:rsid w:val="00492200"/>
    <w:rsid w:val="004A1130"/>
    <w:rsid w:val="0050487D"/>
    <w:rsid w:val="00525D4F"/>
    <w:rsid w:val="0053168C"/>
    <w:rsid w:val="0058528F"/>
    <w:rsid w:val="005F40B3"/>
    <w:rsid w:val="006931B6"/>
    <w:rsid w:val="006D7447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0508B"/>
    <w:rsid w:val="00924ED0"/>
    <w:rsid w:val="009318F0"/>
    <w:rsid w:val="00942914"/>
    <w:rsid w:val="009571AF"/>
    <w:rsid w:val="0096465E"/>
    <w:rsid w:val="0097162E"/>
    <w:rsid w:val="00977627"/>
    <w:rsid w:val="009D3AE7"/>
    <w:rsid w:val="009E1A57"/>
    <w:rsid w:val="009E5425"/>
    <w:rsid w:val="00A076CC"/>
    <w:rsid w:val="00A528E8"/>
    <w:rsid w:val="00A57C00"/>
    <w:rsid w:val="00A90C17"/>
    <w:rsid w:val="00A92977"/>
    <w:rsid w:val="00A9578C"/>
    <w:rsid w:val="00AF230F"/>
    <w:rsid w:val="00AF6D0D"/>
    <w:rsid w:val="00B04861"/>
    <w:rsid w:val="00B70244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linemathlearning.com/circle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olution_of_triangle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xLovcfIugy8" TargetMode="External"/><Relationship Id="rId11" Type="http://schemas.openxmlformats.org/officeDocument/2006/relationships/hyperlink" Target="https://docs.sympy.org/latest/modules/geometry/index.html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triangle-calculator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jwilson.coe.uga.edu/EMT668/EMAT6680.2001/Mealor/EMAT%206700/law%20of%20sines/Law%20of%20Sines%20ambiguous%20case/lawofsinesambiguouscas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1</cp:revision>
  <cp:lastPrinted>2018-10-21T08:40:00Z</cp:lastPrinted>
  <dcterms:created xsi:type="dcterms:W3CDTF">2018-10-21T08:42:00Z</dcterms:created>
  <dcterms:modified xsi:type="dcterms:W3CDTF">2018-10-21T08:53:00Z</dcterms:modified>
</cp:coreProperties>
</file>